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05A359" w14:textId="65E681CE" w:rsidR="00977EC5" w:rsidRPr="00385B40" w:rsidRDefault="00385B40">
      <w:pPr>
        <w:rPr>
          <w:rFonts w:ascii="Times New Roman" w:hAnsi="Times New Roman" w:cs="Times New Roman"/>
          <w:sz w:val="24"/>
          <w:szCs w:val="24"/>
        </w:rPr>
      </w:pPr>
      <w:r w:rsidRPr="00385B40">
        <w:rPr>
          <w:rFonts w:ascii="Times New Roman" w:hAnsi="Times New Roman" w:cs="Times New Roman"/>
          <w:sz w:val="24"/>
          <w:szCs w:val="24"/>
        </w:rPr>
        <w:t>1.</w:t>
      </w:r>
    </w:p>
    <w:p w14:paraId="75D593EA" w14:textId="56ADE0FE" w:rsidR="00665219" w:rsidRPr="00665219" w:rsidRDefault="00665219" w:rsidP="00665219"/>
    <w:tbl>
      <w:tblPr>
        <w:tblStyle w:val="TableGrid"/>
        <w:tblpPr w:leftFromText="180" w:rightFromText="180" w:vertAnchor="page" w:horzAnchor="page" w:tblpX="6446" w:tblpY="2511"/>
        <w:tblOverlap w:val="never"/>
        <w:tblW w:w="0" w:type="auto"/>
        <w:tblLook w:val="04A0" w:firstRow="1" w:lastRow="0" w:firstColumn="1" w:lastColumn="0" w:noHBand="0" w:noVBand="1"/>
      </w:tblPr>
      <w:tblGrid>
        <w:gridCol w:w="2178"/>
      </w:tblGrid>
      <w:tr w:rsidR="00AE6AF9" w14:paraId="286F3129" w14:textId="77777777" w:rsidTr="00AE6AF9">
        <w:trPr>
          <w:trHeight w:val="554"/>
        </w:trPr>
        <w:tc>
          <w:tcPr>
            <w:tcW w:w="2178" w:type="dxa"/>
          </w:tcPr>
          <w:p w14:paraId="29356C8B" w14:textId="77777777" w:rsidR="00AE6AF9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ass:</w:t>
            </w:r>
          </w:p>
          <w:p w14:paraId="0191E039" w14:textId="77777777" w:rsidR="00AE6AF9" w:rsidRPr="00D13761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13761">
              <w:rPr>
                <w:rFonts w:ascii="Times New Roman" w:hAnsi="Times New Roman" w:cs="Times New Roman"/>
                <w:sz w:val="24"/>
                <w:szCs w:val="24"/>
              </w:rPr>
              <w:t>Tablet</w:t>
            </w:r>
          </w:p>
          <w:p w14:paraId="5453A85F" w14:textId="77777777" w:rsidR="00AE6AF9" w:rsidRDefault="00AE6AF9" w:rsidP="00AE6AF9"/>
        </w:tc>
      </w:tr>
      <w:tr w:rsidR="00AE6AF9" w14:paraId="568E827D" w14:textId="77777777" w:rsidTr="00AE6AF9">
        <w:trPr>
          <w:trHeight w:val="1030"/>
        </w:trPr>
        <w:tc>
          <w:tcPr>
            <w:tcW w:w="2178" w:type="dxa"/>
          </w:tcPr>
          <w:p w14:paraId="4CBDBF5F" w14:textId="77777777" w:rsidR="00AE6AF9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operties:</w:t>
            </w:r>
          </w:p>
          <w:p w14:paraId="2663724F" w14:textId="77777777" w:rsidR="00AE6AF9" w:rsidRPr="00D13761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Pr="00D13761">
              <w:rPr>
                <w:rFonts w:ascii="Times New Roman" w:hAnsi="Times New Roman" w:cs="Times New Roman"/>
                <w:sz w:val="24"/>
                <w:szCs w:val="24"/>
              </w:rPr>
              <w:t>r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 string</w:t>
            </w:r>
          </w:p>
          <w:p w14:paraId="50250F86" w14:textId="77777777" w:rsidR="00AE6AF9" w:rsidRPr="00D13761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Pr="00D13761">
              <w:rPr>
                <w:rFonts w:ascii="Times New Roman" w:hAnsi="Times New Roman" w:cs="Times New Roman"/>
                <w:sz w:val="24"/>
                <w:szCs w:val="24"/>
              </w:rPr>
              <w:t>ode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ring</w:t>
            </w:r>
          </w:p>
          <w:p w14:paraId="38D164D1" w14:textId="77777777" w:rsidR="00AE6AF9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PU: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ring</w:t>
            </w:r>
          </w:p>
          <w:p w14:paraId="5415774C" w14:textId="77777777" w:rsidR="00AE6AF9" w:rsidRDefault="00AE6AF9" w:rsidP="00AE6AF9"/>
        </w:tc>
      </w:tr>
      <w:tr w:rsidR="00AE6AF9" w14:paraId="0635D02D" w14:textId="77777777" w:rsidTr="00AE6AF9">
        <w:trPr>
          <w:trHeight w:val="790"/>
        </w:trPr>
        <w:tc>
          <w:tcPr>
            <w:tcW w:w="2178" w:type="dxa"/>
          </w:tcPr>
          <w:p w14:paraId="3430D41F" w14:textId="77777777" w:rsidR="00AE6AF9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havior:</w:t>
            </w:r>
          </w:p>
          <w:p w14:paraId="50467384" w14:textId="77777777" w:rsidR="00AE6AF9" w:rsidRPr="00D13761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ll</w:t>
            </w:r>
            <w:r w:rsidRPr="00D13761">
              <w:rPr>
                <w:rFonts w:ascii="Times New Roman" w:hAnsi="Times New Roman" w:cs="Times New Roman"/>
                <w:sz w:val="24"/>
                <w:szCs w:val="24"/>
              </w:rPr>
              <w:t>(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: void</w:t>
            </w:r>
          </w:p>
          <w:p w14:paraId="39CA6905" w14:textId="77777777" w:rsidR="00AE6AF9" w:rsidRPr="00D13761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layGame</w:t>
            </w:r>
            <w:r w:rsidRPr="00D13761">
              <w:rPr>
                <w:rFonts w:ascii="Times New Roman" w:hAnsi="Times New Roman" w:cs="Times New Roman"/>
                <w:sz w:val="24"/>
                <w:szCs w:val="24"/>
              </w:rPr>
              <w:t>(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: void</w:t>
            </w:r>
          </w:p>
          <w:p w14:paraId="252BA508" w14:textId="77777777" w:rsidR="00AE6AF9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ification</w:t>
            </w:r>
            <w:r w:rsidRPr="00D13761">
              <w:rPr>
                <w:rFonts w:ascii="Times New Roman" w:hAnsi="Times New Roman" w:cs="Times New Roman"/>
                <w:sz w:val="24"/>
                <w:szCs w:val="24"/>
              </w:rPr>
              <w:t>(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: void</w:t>
            </w:r>
          </w:p>
          <w:p w14:paraId="1666F0EF" w14:textId="77777777" w:rsidR="00AE6AF9" w:rsidRDefault="00AE6AF9" w:rsidP="00AE6AF9"/>
        </w:tc>
      </w:tr>
    </w:tbl>
    <w:p w14:paraId="1D986482" w14:textId="7DD62740" w:rsidR="00665219" w:rsidRPr="00665219" w:rsidRDefault="00665219" w:rsidP="00665219"/>
    <w:p w14:paraId="7A54834C" w14:textId="53011169" w:rsidR="00665219" w:rsidRPr="00665219" w:rsidRDefault="00665219" w:rsidP="00665219"/>
    <w:p w14:paraId="173E0408" w14:textId="6B05D783" w:rsidR="00665219" w:rsidRPr="00665219" w:rsidRDefault="00AE6AF9" w:rsidP="00665219">
      <w:r>
        <w:rPr>
          <w:noProof/>
        </w:rPr>
        <w:drawing>
          <wp:anchor distT="0" distB="0" distL="114300" distR="114300" simplePos="0" relativeHeight="251672576" behindDoc="0" locked="0" layoutInCell="1" allowOverlap="1" wp14:anchorId="48CC5718" wp14:editId="49996576">
            <wp:simplePos x="0" y="0"/>
            <wp:positionH relativeFrom="column">
              <wp:posOffset>436880</wp:posOffset>
            </wp:positionH>
            <wp:positionV relativeFrom="paragraph">
              <wp:posOffset>178435</wp:posOffset>
            </wp:positionV>
            <wp:extent cx="1880870" cy="1104900"/>
            <wp:effectExtent l="0" t="0" r="5080" b="0"/>
            <wp:wrapSquare wrapText="bothSides"/>
            <wp:docPr id="17" name="Picture 17" descr="Honor Tablet 6 and X6 go official - GSMArena.com new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Honor Tablet 6 and X6 go official - GSMArena.com news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0870" cy="11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2D5F7A" w14:textId="18393E25" w:rsidR="00665219" w:rsidRPr="00665219" w:rsidRDefault="00AE6AF9" w:rsidP="00665219">
      <w:r>
        <w:rPr>
          <w:noProof/>
        </w:rPr>
        <mc:AlternateContent>
          <mc:Choice Requires="wps">
            <w:drawing>
              <wp:anchor distT="0" distB="0" distL="114300" distR="114300" simplePos="0" relativeHeight="251780096" behindDoc="0" locked="0" layoutInCell="1" allowOverlap="1" wp14:anchorId="071EDE3E" wp14:editId="5AFBEA0D">
                <wp:simplePos x="0" y="0"/>
                <wp:positionH relativeFrom="column">
                  <wp:posOffset>2457450</wp:posOffset>
                </wp:positionH>
                <wp:positionV relativeFrom="paragraph">
                  <wp:posOffset>267335</wp:posOffset>
                </wp:positionV>
                <wp:extent cx="663575" cy="190500"/>
                <wp:effectExtent l="0" t="57150" r="0" b="1905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3575" cy="1905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E0E3E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5" o:spid="_x0000_s1026" type="#_x0000_t32" style="position:absolute;margin-left:193.5pt;margin-top:21.05pt;width:52.25pt;height:15pt;flip:y;z-index:251780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" strokecolor="black [3200]" strokeweight=".5pt">
                <v:stroke endarrow="block" joinstyle="miter"/>
              </v:shape>
            </w:pict>
          </mc:Fallback>
        </mc:AlternateContent>
      </w:r>
    </w:p>
    <w:p w14:paraId="04B4AA7C" w14:textId="66316EDF" w:rsidR="00665219" w:rsidRPr="00665219" w:rsidRDefault="00665219" w:rsidP="00665219"/>
    <w:p w14:paraId="21FCFE63" w14:textId="09480872" w:rsidR="00665219" w:rsidRPr="00665219" w:rsidRDefault="00665219" w:rsidP="00665219"/>
    <w:p w14:paraId="01B7DD4E" w14:textId="2B78B071" w:rsidR="00665219" w:rsidRPr="00665219" w:rsidRDefault="00AE6AF9" w:rsidP="00665219">
      <w:r>
        <w:rPr>
          <w:noProof/>
        </w:rPr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10F05C86" wp14:editId="6FF96143">
                <wp:simplePos x="0" y="0"/>
                <wp:positionH relativeFrom="column">
                  <wp:posOffset>2428875</wp:posOffset>
                </wp:positionH>
                <wp:positionV relativeFrom="paragraph">
                  <wp:posOffset>13335</wp:posOffset>
                </wp:positionV>
                <wp:extent cx="654050" cy="301625"/>
                <wp:effectExtent l="0" t="0" r="69850" b="60325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4050" cy="3016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220748" id="Straight Arrow Connector 4" o:spid="_x0000_s1026" type="#_x0000_t32" style="position:absolute;margin-left:191.25pt;margin-top:1.05pt;width:51.5pt;height:23.75pt;z-index:25177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" strokecolor="black [3200]" strokeweight=".5pt">
                <v:stroke endarrow="block" joinstyle="miter"/>
              </v:shape>
            </w:pict>
          </mc:Fallback>
        </mc:AlternateContent>
      </w:r>
    </w:p>
    <w:p w14:paraId="05B1BBCD" w14:textId="418FB275" w:rsidR="00665219" w:rsidRPr="00665219" w:rsidRDefault="00665219" w:rsidP="00665219"/>
    <w:p w14:paraId="019F8468" w14:textId="77777777" w:rsidR="00D86B51" w:rsidRPr="00D86B51" w:rsidRDefault="00D86B51" w:rsidP="00D86B51"/>
    <w:p w14:paraId="5FA7493E" w14:textId="42E71F30" w:rsidR="00D86B51" w:rsidRPr="00D86B51" w:rsidRDefault="00D86B51" w:rsidP="00D86B51"/>
    <w:p w14:paraId="2FB1C9F5" w14:textId="3D2E3F1F" w:rsidR="00D86B51" w:rsidRPr="00D86B51" w:rsidRDefault="00D86B51" w:rsidP="00D86B51"/>
    <w:tbl>
      <w:tblPr>
        <w:tblStyle w:val="TableGrid"/>
        <w:tblpPr w:leftFromText="180" w:rightFromText="180" w:vertAnchor="page" w:horzAnchor="page" w:tblpX="6411" w:tblpY="7686"/>
        <w:tblW w:w="0" w:type="auto"/>
        <w:tblLook w:val="04A0" w:firstRow="1" w:lastRow="0" w:firstColumn="1" w:lastColumn="0" w:noHBand="0" w:noVBand="1"/>
      </w:tblPr>
      <w:tblGrid>
        <w:gridCol w:w="2404"/>
      </w:tblGrid>
      <w:tr w:rsidR="00AE6AF9" w14:paraId="5E9AAAAA" w14:textId="77777777" w:rsidTr="00AE6AF9">
        <w:trPr>
          <w:trHeight w:val="587"/>
        </w:trPr>
        <w:tc>
          <w:tcPr>
            <w:tcW w:w="2404" w:type="dxa"/>
          </w:tcPr>
          <w:p w14:paraId="428C3B06" w14:textId="1E671184" w:rsidR="00AE6AF9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ass:</w:t>
            </w:r>
          </w:p>
          <w:p w14:paraId="7C9D63CD" w14:textId="317076D9" w:rsidR="00AE6AF9" w:rsidRPr="00D13761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ulticooker</w:t>
            </w:r>
          </w:p>
          <w:p w14:paraId="3D0AB3A6" w14:textId="77777777" w:rsidR="00AE6AF9" w:rsidRDefault="00AE6AF9" w:rsidP="00AE6AF9"/>
        </w:tc>
      </w:tr>
      <w:tr w:rsidR="00AE6AF9" w14:paraId="5B10D216" w14:textId="77777777" w:rsidTr="00AE6AF9">
        <w:trPr>
          <w:trHeight w:val="576"/>
        </w:trPr>
        <w:tc>
          <w:tcPr>
            <w:tcW w:w="2404" w:type="dxa"/>
          </w:tcPr>
          <w:p w14:paraId="728A9D3E" w14:textId="1114B6D5" w:rsidR="00AE6AF9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perties:</w:t>
            </w:r>
          </w:p>
          <w:p w14:paraId="6E9220E9" w14:textId="2845D7F6" w:rsidR="00AE6AF9" w:rsidRPr="00D13761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Pr="00D13761">
              <w:rPr>
                <w:rFonts w:ascii="Times New Roman" w:hAnsi="Times New Roman" w:cs="Times New Roman"/>
                <w:sz w:val="24"/>
                <w:szCs w:val="24"/>
              </w:rPr>
              <w:t>rand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ring</w:t>
            </w:r>
          </w:p>
          <w:p w14:paraId="77056CB9" w14:textId="73639DFE" w:rsidR="00AE6AF9" w:rsidRPr="00D13761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Pr="00D13761">
              <w:rPr>
                <w:rFonts w:ascii="Times New Roman" w:hAnsi="Times New Roman" w:cs="Times New Roman"/>
                <w:sz w:val="24"/>
                <w:szCs w:val="24"/>
              </w:rPr>
              <w:t>ode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ring</w:t>
            </w:r>
          </w:p>
          <w:p w14:paraId="2628EC92" w14:textId="592263F2" w:rsidR="00AE6AF9" w:rsidRPr="000C35B9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owlCapacity: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ring</w:t>
            </w:r>
          </w:p>
          <w:p w14:paraId="0B085E28" w14:textId="77777777" w:rsidR="00AE6AF9" w:rsidRDefault="00AE6AF9" w:rsidP="00AE6AF9"/>
        </w:tc>
      </w:tr>
      <w:tr w:rsidR="00AE6AF9" w14:paraId="0665A11F" w14:textId="77777777" w:rsidTr="00AE6AF9">
        <w:trPr>
          <w:trHeight w:val="587"/>
        </w:trPr>
        <w:tc>
          <w:tcPr>
            <w:tcW w:w="2404" w:type="dxa"/>
          </w:tcPr>
          <w:p w14:paraId="1A662D7B" w14:textId="25FE868E" w:rsidR="00AE6AF9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havior</w:t>
            </w:r>
            <w:r w:rsidR="00C4330D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2F58809E" w14:textId="62B6D069" w:rsidR="00AE6AF9" w:rsidRPr="00D13761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mmer</w:t>
            </w:r>
            <w:r w:rsidRPr="00D13761">
              <w:rPr>
                <w:rFonts w:ascii="Times New Roman" w:hAnsi="Times New Roman" w:cs="Times New Roman"/>
                <w:sz w:val="24"/>
                <w:szCs w:val="24"/>
              </w:rPr>
              <w:t>(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: void</w:t>
            </w:r>
          </w:p>
          <w:p w14:paraId="714AF314" w14:textId="77777777" w:rsidR="00AE6AF9" w:rsidRPr="00D13761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oil</w:t>
            </w:r>
            <w:r w:rsidRPr="00D13761">
              <w:rPr>
                <w:rFonts w:ascii="Times New Roman" w:hAnsi="Times New Roman" w:cs="Times New Roman"/>
                <w:sz w:val="24"/>
                <w:szCs w:val="24"/>
              </w:rPr>
              <w:t>(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: void</w:t>
            </w:r>
          </w:p>
          <w:p w14:paraId="635C439E" w14:textId="77777777" w:rsidR="00AE6AF9" w:rsidRPr="00D13761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eam</w:t>
            </w:r>
            <w:r w:rsidRPr="00D13761">
              <w:rPr>
                <w:rFonts w:ascii="Times New Roman" w:hAnsi="Times New Roman" w:cs="Times New Roman"/>
                <w:sz w:val="24"/>
                <w:szCs w:val="24"/>
              </w:rPr>
              <w:t>(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: void</w:t>
            </w:r>
          </w:p>
          <w:p w14:paraId="659B0041" w14:textId="77777777" w:rsidR="00AE6AF9" w:rsidRDefault="00AE6AF9" w:rsidP="00AE6AF9"/>
        </w:tc>
      </w:tr>
    </w:tbl>
    <w:p w14:paraId="529D99AA" w14:textId="0989AF2D" w:rsidR="00D86B51" w:rsidRPr="00385B40" w:rsidRDefault="00385B40" w:rsidP="00D86B51">
      <w:pPr>
        <w:rPr>
          <w:rFonts w:ascii="Times New Roman" w:hAnsi="Times New Roman" w:cs="Times New Roman"/>
          <w:sz w:val="24"/>
          <w:szCs w:val="24"/>
        </w:rPr>
      </w:pPr>
      <w:r w:rsidRPr="00385B40">
        <w:rPr>
          <w:rFonts w:ascii="Times New Roman" w:hAnsi="Times New Roman" w:cs="Times New Roman"/>
          <w:sz w:val="24"/>
          <w:szCs w:val="24"/>
        </w:rPr>
        <w:t>2.</w:t>
      </w:r>
    </w:p>
    <w:p w14:paraId="031CEA8D" w14:textId="50122248" w:rsidR="00D86B51" w:rsidRPr="00D86B51" w:rsidRDefault="00D86B51" w:rsidP="00D86B51"/>
    <w:p w14:paraId="075EC3E5" w14:textId="62BA01D1" w:rsidR="00D86B51" w:rsidRPr="00D86B51" w:rsidRDefault="00AE6AF9" w:rsidP="00D86B51">
      <w:r>
        <w:rPr>
          <w:noProof/>
        </w:rPr>
        <w:drawing>
          <wp:anchor distT="0" distB="0" distL="114300" distR="114300" simplePos="0" relativeHeight="251687936" behindDoc="0" locked="0" layoutInCell="1" allowOverlap="1" wp14:anchorId="3A7AB696" wp14:editId="3863EC72">
            <wp:simplePos x="0" y="0"/>
            <wp:positionH relativeFrom="column">
              <wp:posOffset>779145</wp:posOffset>
            </wp:positionH>
            <wp:positionV relativeFrom="paragraph">
              <wp:posOffset>178435</wp:posOffset>
            </wp:positionV>
            <wp:extent cx="1539875" cy="1397000"/>
            <wp:effectExtent l="0" t="0" r="3175" b="0"/>
            <wp:wrapSquare wrapText="bothSides"/>
            <wp:docPr id="26" name="Picture 26" descr="TEFAL Home Chef Smart Multicooker CY601D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TEFAL Home Chef Smart Multicooker CY601D65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715" b="11540"/>
                    <a:stretch/>
                  </pic:blipFill>
                  <pic:spPr bwMode="auto">
                    <a:xfrm>
                      <a:off x="0" y="0"/>
                      <a:ext cx="1539875" cy="139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8DE329" w14:textId="6711DBEB" w:rsidR="00D86B51" w:rsidRPr="00D86B51" w:rsidRDefault="00AE6AF9" w:rsidP="00D86B51">
      <w:r>
        <w:rPr>
          <w:noProof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7A4A1181" wp14:editId="6075AF49">
                <wp:simplePos x="0" y="0"/>
                <wp:positionH relativeFrom="column">
                  <wp:posOffset>2382520</wp:posOffset>
                </wp:positionH>
                <wp:positionV relativeFrom="paragraph">
                  <wp:posOffset>217805</wp:posOffset>
                </wp:positionV>
                <wp:extent cx="663575" cy="190500"/>
                <wp:effectExtent l="0" t="57150" r="0" b="1905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3575" cy="1905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196F6B" id="Straight Arrow Connector 3" o:spid="_x0000_s1026" type="#_x0000_t32" style="position:absolute;margin-left:187.6pt;margin-top:17.15pt;width:52.25pt;height:15pt;flip:y;z-index:251776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" strokecolor="black [3200]" strokeweight=".5pt">
                <v:stroke endarrow="block" joinstyle="miter"/>
              </v:shape>
            </w:pict>
          </mc:Fallback>
        </mc:AlternateContent>
      </w:r>
    </w:p>
    <w:p w14:paraId="33508ADB" w14:textId="77777777" w:rsidR="00D86B51" w:rsidRPr="00D86B51" w:rsidRDefault="00D86B51" w:rsidP="00D86B51"/>
    <w:p w14:paraId="33EBBE7D" w14:textId="16086CC0" w:rsidR="00D86B51" w:rsidRPr="00D86B51" w:rsidRDefault="00D86B51" w:rsidP="00D86B51"/>
    <w:p w14:paraId="75F78D76" w14:textId="7503906A" w:rsidR="00D86B51" w:rsidRPr="00D86B51" w:rsidRDefault="00AE6AF9" w:rsidP="00D86B51">
      <w:r>
        <w:rPr>
          <w:noProof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118A566C" wp14:editId="593357F4">
                <wp:simplePos x="0" y="0"/>
                <wp:positionH relativeFrom="column">
                  <wp:posOffset>2390775</wp:posOffset>
                </wp:positionH>
                <wp:positionV relativeFrom="paragraph">
                  <wp:posOffset>142240</wp:posOffset>
                </wp:positionV>
                <wp:extent cx="654050" cy="254000"/>
                <wp:effectExtent l="0" t="0" r="69850" b="6985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4050" cy="2540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5FA60F" id="Straight Arrow Connector 6" o:spid="_x0000_s1026" type="#_x0000_t32" style="position:absolute;margin-left:188.25pt;margin-top:11.2pt;width:51.5pt;height:20pt;z-index:251782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" strokecolor="black [3200]" strokeweight=".5pt">
                <v:stroke endarrow="block" joinstyle="miter"/>
              </v:shape>
            </w:pict>
          </mc:Fallback>
        </mc:AlternateContent>
      </w:r>
    </w:p>
    <w:p w14:paraId="34FACFB8" w14:textId="71434AA3" w:rsidR="00D86B51" w:rsidRPr="00D86B51" w:rsidRDefault="00D86B51" w:rsidP="00D86B51"/>
    <w:p w14:paraId="14FF9665" w14:textId="6F7EF82C" w:rsidR="00D86B51" w:rsidRPr="00D86B51" w:rsidRDefault="00D86B51" w:rsidP="00D86B51"/>
    <w:p w14:paraId="2D2398BB" w14:textId="5BFC1FCB" w:rsidR="00AE6AF9" w:rsidRDefault="00AE6AF9" w:rsidP="00D86B51"/>
    <w:p w14:paraId="725C9146" w14:textId="77777777" w:rsidR="00AE6AF9" w:rsidRDefault="00AE6AF9" w:rsidP="00D86B51"/>
    <w:p w14:paraId="2FE2D5D6" w14:textId="6648F67F" w:rsidR="00D86B51" w:rsidRDefault="00D86B51" w:rsidP="00D86B51"/>
    <w:p w14:paraId="2C3238E0" w14:textId="225A4D2A" w:rsidR="00D86B51" w:rsidRDefault="00D86B51" w:rsidP="00D86B51"/>
    <w:p w14:paraId="1DBCC3D1" w14:textId="75E9D082" w:rsidR="00D86B51" w:rsidRDefault="00D86B51" w:rsidP="00D86B51"/>
    <w:p w14:paraId="6DB0E59E" w14:textId="0471D686" w:rsidR="00D86B51" w:rsidRDefault="00D86B51" w:rsidP="00D86B51"/>
    <w:p w14:paraId="3665BD2F" w14:textId="684BC8F3" w:rsidR="00D86B51" w:rsidRDefault="00D86B51" w:rsidP="00D86B51"/>
    <w:p w14:paraId="7817855E" w14:textId="17106309" w:rsidR="00D86B51" w:rsidRDefault="00D86B51" w:rsidP="00D86B51"/>
    <w:p w14:paraId="39646A6C" w14:textId="18DAA044" w:rsidR="00D86B51" w:rsidRDefault="00D86B51" w:rsidP="00D86B51"/>
    <w:tbl>
      <w:tblPr>
        <w:tblStyle w:val="TableGrid"/>
        <w:tblpPr w:leftFromText="180" w:rightFromText="180" w:vertAnchor="page" w:horzAnchor="page" w:tblpX="6711" w:tblpY="2251"/>
        <w:tblW w:w="0" w:type="auto"/>
        <w:tblLook w:val="04A0" w:firstRow="1" w:lastRow="0" w:firstColumn="1" w:lastColumn="0" w:noHBand="0" w:noVBand="1"/>
      </w:tblPr>
      <w:tblGrid>
        <w:gridCol w:w="2404"/>
      </w:tblGrid>
      <w:tr w:rsidR="00AE6AF9" w14:paraId="145620A1" w14:textId="77777777" w:rsidTr="00AE6AF9">
        <w:trPr>
          <w:trHeight w:val="587"/>
        </w:trPr>
        <w:tc>
          <w:tcPr>
            <w:tcW w:w="2404" w:type="dxa"/>
          </w:tcPr>
          <w:p w14:paraId="3A3C73FC" w14:textId="77777777" w:rsidR="00AE6AF9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lass:</w:t>
            </w:r>
          </w:p>
          <w:p w14:paraId="3C3A6EA7" w14:textId="77777777" w:rsidR="00AE6AF9" w:rsidRPr="00D13761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mart Watch</w:t>
            </w:r>
          </w:p>
          <w:p w14:paraId="28B3C9EC" w14:textId="77777777" w:rsidR="00AE6AF9" w:rsidRDefault="00AE6AF9" w:rsidP="00AE6AF9"/>
        </w:tc>
      </w:tr>
      <w:tr w:rsidR="00AE6AF9" w14:paraId="009968FE" w14:textId="77777777" w:rsidTr="00AE6AF9">
        <w:trPr>
          <w:trHeight w:val="576"/>
        </w:trPr>
        <w:tc>
          <w:tcPr>
            <w:tcW w:w="2404" w:type="dxa"/>
          </w:tcPr>
          <w:p w14:paraId="472E7550" w14:textId="6EA678E5" w:rsidR="00AE6AF9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perties:</w:t>
            </w:r>
          </w:p>
          <w:p w14:paraId="5C575A13" w14:textId="11842343" w:rsidR="00AE6AF9" w:rsidRPr="00D13761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Pr="00D13761">
              <w:rPr>
                <w:rFonts w:ascii="Times New Roman" w:hAnsi="Times New Roman" w:cs="Times New Roman"/>
                <w:sz w:val="24"/>
                <w:szCs w:val="24"/>
              </w:rPr>
              <w:t>r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ring</w:t>
            </w:r>
          </w:p>
          <w:p w14:paraId="1E2766D7" w14:textId="3E3E65A8" w:rsidR="00AE6AF9" w:rsidRPr="00D13761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Pr="00D13761">
              <w:rPr>
                <w:rFonts w:ascii="Times New Roman" w:hAnsi="Times New Roman" w:cs="Times New Roman"/>
                <w:sz w:val="24"/>
                <w:szCs w:val="24"/>
              </w:rPr>
              <w:t>ode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ring</w:t>
            </w:r>
          </w:p>
          <w:p w14:paraId="68A11B12" w14:textId="699B7EB9" w:rsidR="00AE6AF9" w:rsidRPr="000C35B9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leasedYear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t</w:t>
            </w:r>
          </w:p>
          <w:p w14:paraId="079880FF" w14:textId="77777777" w:rsidR="00AE6AF9" w:rsidRDefault="00AE6AF9" w:rsidP="00AE6AF9"/>
        </w:tc>
      </w:tr>
      <w:tr w:rsidR="00AE6AF9" w14:paraId="5944FEE8" w14:textId="77777777" w:rsidTr="00AE6AF9">
        <w:trPr>
          <w:trHeight w:val="587"/>
        </w:trPr>
        <w:tc>
          <w:tcPr>
            <w:tcW w:w="2404" w:type="dxa"/>
          </w:tcPr>
          <w:p w14:paraId="185D8E26" w14:textId="25C416AC" w:rsidR="00AE6AF9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havior:</w:t>
            </w:r>
          </w:p>
          <w:p w14:paraId="58231249" w14:textId="77777777" w:rsidR="00AE6AF9" w:rsidRPr="00D13761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ification(</w:t>
            </w:r>
            <w:r w:rsidRPr="00D1376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: void</w:t>
            </w:r>
          </w:p>
          <w:p w14:paraId="54814EA0" w14:textId="77777777" w:rsidR="00AE6AF9" w:rsidRPr="00D13761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ll</w:t>
            </w:r>
            <w:r w:rsidRPr="00D13761">
              <w:rPr>
                <w:rFonts w:ascii="Times New Roman" w:hAnsi="Times New Roman" w:cs="Times New Roman"/>
                <w:sz w:val="24"/>
                <w:szCs w:val="24"/>
              </w:rPr>
              <w:t>(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: void</w:t>
            </w:r>
          </w:p>
          <w:p w14:paraId="7FB23905" w14:textId="77777777" w:rsidR="00AE6AF9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splayTime</w:t>
            </w:r>
            <w:r w:rsidRPr="00D13761">
              <w:rPr>
                <w:rFonts w:ascii="Times New Roman" w:hAnsi="Times New Roman" w:cs="Times New Roman"/>
                <w:sz w:val="24"/>
                <w:szCs w:val="24"/>
              </w:rPr>
              <w:t>(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: void</w:t>
            </w:r>
          </w:p>
          <w:p w14:paraId="73428068" w14:textId="77777777" w:rsidR="00AE6AF9" w:rsidRDefault="00AE6AF9" w:rsidP="00AE6AF9"/>
        </w:tc>
      </w:tr>
    </w:tbl>
    <w:p w14:paraId="0D641A0F" w14:textId="27D56557" w:rsidR="00D86B51" w:rsidRPr="00385B40" w:rsidRDefault="00385B40" w:rsidP="00D86B51">
      <w:pPr>
        <w:rPr>
          <w:rFonts w:ascii="Times New Roman" w:hAnsi="Times New Roman" w:cs="Times New Roman"/>
          <w:sz w:val="24"/>
          <w:szCs w:val="24"/>
        </w:rPr>
      </w:pPr>
      <w:r w:rsidRPr="00385B40">
        <w:rPr>
          <w:rFonts w:ascii="Times New Roman" w:hAnsi="Times New Roman" w:cs="Times New Roman"/>
          <w:sz w:val="24"/>
          <w:szCs w:val="24"/>
        </w:rPr>
        <w:t>3.</w:t>
      </w:r>
    </w:p>
    <w:p w14:paraId="544868AC" w14:textId="2937421A" w:rsidR="00D86B51" w:rsidRDefault="00D86B51" w:rsidP="00D86B51"/>
    <w:p w14:paraId="78E4634D" w14:textId="4AB885D1" w:rsidR="00D86B51" w:rsidRDefault="00D86B51" w:rsidP="00D86B51"/>
    <w:p w14:paraId="6CC2727D" w14:textId="6570AF47" w:rsidR="00D86B51" w:rsidRDefault="00AE6AF9" w:rsidP="00D86B51">
      <w:r>
        <w:rPr>
          <w:noProof/>
        </w:rPr>
        <w:drawing>
          <wp:anchor distT="0" distB="0" distL="114300" distR="114300" simplePos="0" relativeHeight="251703296" behindDoc="0" locked="0" layoutInCell="1" allowOverlap="1" wp14:anchorId="4497424F" wp14:editId="575DC338">
            <wp:simplePos x="0" y="0"/>
            <wp:positionH relativeFrom="column">
              <wp:posOffset>730885</wp:posOffset>
            </wp:positionH>
            <wp:positionV relativeFrom="paragraph">
              <wp:posOffset>59690</wp:posOffset>
            </wp:positionV>
            <wp:extent cx="1513840" cy="1343025"/>
            <wp:effectExtent l="0" t="0" r="0" b="9525"/>
            <wp:wrapSquare wrapText="bothSides"/>
            <wp:docPr id="36" name="Picture 36" descr="HUAWEI Smart Watch GT 2 Pro Night Black 46mm Water Resistant - Currys | eBa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HUAWEI Smart Watch GT 2 Pro Night Black 46mm Water Resistant - Currys | eBa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3840" cy="134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AAF0670" w14:textId="2F0113B5" w:rsidR="00D86B51" w:rsidRDefault="00AE6AF9" w:rsidP="00D86B51">
      <w:r>
        <w:rPr>
          <w:noProof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3953FA28" wp14:editId="65C77EB4">
                <wp:simplePos x="0" y="0"/>
                <wp:positionH relativeFrom="column">
                  <wp:posOffset>2476500</wp:posOffset>
                </wp:positionH>
                <wp:positionV relativeFrom="paragraph">
                  <wp:posOffset>9525</wp:posOffset>
                </wp:positionV>
                <wp:extent cx="663575" cy="190500"/>
                <wp:effectExtent l="0" t="57150" r="0" b="1905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3575" cy="1905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39EA73" id="Straight Arrow Connector 15" o:spid="_x0000_s1026" type="#_x0000_t32" style="position:absolute;margin-left:195pt;margin-top:.75pt;width:52.25pt;height:15pt;flip:y;z-index:251784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" strokecolor="black [3200]" strokeweight=".5pt">
                <v:stroke endarrow="block" joinstyle="miter"/>
              </v:shape>
            </w:pict>
          </mc:Fallback>
        </mc:AlternateContent>
      </w:r>
    </w:p>
    <w:p w14:paraId="2796FF95" w14:textId="44FCB237" w:rsidR="00D86B51" w:rsidRDefault="00D86B51" w:rsidP="00D86B51"/>
    <w:p w14:paraId="66D7CB92" w14:textId="745C7AF7" w:rsidR="00D86B51" w:rsidRDefault="00AE6AF9" w:rsidP="00D86B51">
      <w:r>
        <w:rPr>
          <w:noProof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200D4930" wp14:editId="2DF9A076">
                <wp:simplePos x="0" y="0"/>
                <wp:positionH relativeFrom="column">
                  <wp:posOffset>2454275</wp:posOffset>
                </wp:positionH>
                <wp:positionV relativeFrom="paragraph">
                  <wp:posOffset>116840</wp:posOffset>
                </wp:positionV>
                <wp:extent cx="654050" cy="254000"/>
                <wp:effectExtent l="0" t="0" r="69850" b="6985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4050" cy="2540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EA16F4" id="Straight Arrow Connector 16" o:spid="_x0000_s1026" type="#_x0000_t32" style="position:absolute;margin-left:193.25pt;margin-top:9.2pt;width:51.5pt;height:20pt;z-index:251786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" strokecolor="black [3200]" strokeweight=".5pt">
                <v:stroke endarrow="block" joinstyle="miter"/>
              </v:shape>
            </w:pict>
          </mc:Fallback>
        </mc:AlternateContent>
      </w:r>
    </w:p>
    <w:p w14:paraId="7FA99513" w14:textId="7F16FB71" w:rsidR="00D86B51" w:rsidRDefault="00D86B51" w:rsidP="00D86B51"/>
    <w:p w14:paraId="27C8EF77" w14:textId="7360E214" w:rsidR="00D86B51" w:rsidRDefault="00D86B51" w:rsidP="00D86B51"/>
    <w:p w14:paraId="629781EB" w14:textId="6AA91A22" w:rsidR="00D86B51" w:rsidRPr="00D86B51" w:rsidRDefault="00D86B51" w:rsidP="00D86B51"/>
    <w:p w14:paraId="695FFE78" w14:textId="2D7F3BC2" w:rsidR="00D86B51" w:rsidRPr="00D86B51" w:rsidRDefault="00D86B51" w:rsidP="00D86B51"/>
    <w:p w14:paraId="22B2233A" w14:textId="44C8D90E" w:rsidR="00D86B51" w:rsidRPr="00D86B51" w:rsidRDefault="00D86B51" w:rsidP="00D86B51"/>
    <w:p w14:paraId="26FE358C" w14:textId="77777777" w:rsidR="00D86B51" w:rsidRPr="00D86B51" w:rsidRDefault="00D86B51" w:rsidP="00D86B51"/>
    <w:p w14:paraId="410BF39E" w14:textId="58121F59" w:rsidR="00D06801" w:rsidRPr="00D06801" w:rsidRDefault="00D06801" w:rsidP="00AE6AF9">
      <w:pPr>
        <w:tabs>
          <w:tab w:val="left" w:pos="3715"/>
        </w:tabs>
      </w:pPr>
    </w:p>
    <w:tbl>
      <w:tblPr>
        <w:tblStyle w:val="TableGrid"/>
        <w:tblpPr w:leftFromText="180" w:rightFromText="180" w:vertAnchor="page" w:horzAnchor="page" w:tblpX="6711" w:tblpY="8336"/>
        <w:tblW w:w="0" w:type="auto"/>
        <w:tblLook w:val="04A0" w:firstRow="1" w:lastRow="0" w:firstColumn="1" w:lastColumn="0" w:noHBand="0" w:noVBand="1"/>
      </w:tblPr>
      <w:tblGrid>
        <w:gridCol w:w="2404"/>
      </w:tblGrid>
      <w:tr w:rsidR="00AE6AF9" w14:paraId="470D9B3B" w14:textId="77777777" w:rsidTr="00AE6AF9">
        <w:trPr>
          <w:trHeight w:val="587"/>
        </w:trPr>
        <w:tc>
          <w:tcPr>
            <w:tcW w:w="2404" w:type="dxa"/>
          </w:tcPr>
          <w:p w14:paraId="160A1AFA" w14:textId="2F103975" w:rsidR="00AE6AF9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ass:</w:t>
            </w:r>
          </w:p>
          <w:p w14:paraId="76F1D4C0" w14:textId="04F715C0" w:rsidR="00AE6AF9" w:rsidRPr="00D13761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eakfast Maker</w:t>
            </w:r>
          </w:p>
          <w:p w14:paraId="367BD0FF" w14:textId="77777777" w:rsidR="00AE6AF9" w:rsidRDefault="00AE6AF9" w:rsidP="00AE6AF9"/>
        </w:tc>
      </w:tr>
      <w:tr w:rsidR="00AE6AF9" w14:paraId="560F3C8A" w14:textId="77777777" w:rsidTr="00AE6AF9">
        <w:trPr>
          <w:trHeight w:val="576"/>
        </w:trPr>
        <w:tc>
          <w:tcPr>
            <w:tcW w:w="2404" w:type="dxa"/>
          </w:tcPr>
          <w:p w14:paraId="68512CE1" w14:textId="09758E21" w:rsidR="00AE6AF9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perties:</w:t>
            </w:r>
          </w:p>
          <w:p w14:paraId="7009030B" w14:textId="4E1386C4" w:rsidR="00AE6AF9" w:rsidRPr="00D13761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Pr="00D13761">
              <w:rPr>
                <w:rFonts w:ascii="Times New Roman" w:hAnsi="Times New Roman" w:cs="Times New Roman"/>
                <w:sz w:val="24"/>
                <w:szCs w:val="24"/>
              </w:rPr>
              <w:t>r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ring</w:t>
            </w:r>
          </w:p>
          <w:p w14:paraId="24C6AA52" w14:textId="72845B7B" w:rsidR="00AE6AF9" w:rsidRPr="00252A8C" w:rsidRDefault="00AE6AF9" w:rsidP="00AE6AF9">
            <w:pP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V</w:t>
            </w:r>
            <w:r w:rsidRPr="00252A8C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oltag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ring</w:t>
            </w:r>
          </w:p>
          <w:p w14:paraId="7480BFDD" w14:textId="22CF4441" w:rsidR="00AE6AF9" w:rsidRPr="000C35B9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O</w:t>
            </w:r>
            <w:r w:rsidRPr="00252A8C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ven</w:t>
            </w: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C</w:t>
            </w:r>
            <w:r w:rsidRPr="00252A8C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apacit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ring</w:t>
            </w:r>
          </w:p>
          <w:p w14:paraId="0A4D6458" w14:textId="77777777" w:rsidR="00AE6AF9" w:rsidRDefault="00AE6AF9" w:rsidP="00AE6AF9"/>
        </w:tc>
      </w:tr>
      <w:tr w:rsidR="00AE6AF9" w14:paraId="12CFC72F" w14:textId="77777777" w:rsidTr="00AE6AF9">
        <w:trPr>
          <w:trHeight w:val="587"/>
        </w:trPr>
        <w:tc>
          <w:tcPr>
            <w:tcW w:w="2404" w:type="dxa"/>
          </w:tcPr>
          <w:p w14:paraId="35A432DF" w14:textId="2A33F17D" w:rsidR="00AE6AF9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havior:</w:t>
            </w:r>
          </w:p>
          <w:p w14:paraId="2192594B" w14:textId="7DDA2AAD" w:rsidR="00AE6AF9" w:rsidRPr="00D13761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ke</w:t>
            </w:r>
            <w:r w:rsidRPr="00D13761">
              <w:rPr>
                <w:rFonts w:ascii="Times New Roman" w:hAnsi="Times New Roman" w:cs="Times New Roman"/>
                <w:sz w:val="24"/>
                <w:szCs w:val="24"/>
              </w:rPr>
              <w:t>(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: void</w:t>
            </w:r>
          </w:p>
          <w:p w14:paraId="06785FF3" w14:textId="77777777" w:rsidR="00AE6AF9" w:rsidRPr="00D13761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ast</w:t>
            </w:r>
            <w:r w:rsidRPr="00D13761">
              <w:rPr>
                <w:rFonts w:ascii="Times New Roman" w:hAnsi="Times New Roman" w:cs="Times New Roman"/>
                <w:sz w:val="24"/>
                <w:szCs w:val="24"/>
              </w:rPr>
              <w:t>(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: void</w:t>
            </w:r>
          </w:p>
          <w:p w14:paraId="5305AE9D" w14:textId="77777777" w:rsidR="00AE6AF9" w:rsidRPr="00D13761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ryEgg</w:t>
            </w:r>
            <w:r w:rsidRPr="00D13761">
              <w:rPr>
                <w:rFonts w:ascii="Times New Roman" w:hAnsi="Times New Roman" w:cs="Times New Roman"/>
                <w:sz w:val="24"/>
                <w:szCs w:val="24"/>
              </w:rPr>
              <w:t>(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: void</w:t>
            </w:r>
          </w:p>
          <w:p w14:paraId="1C08A5DD" w14:textId="77777777" w:rsidR="00AE6AF9" w:rsidRDefault="00AE6AF9" w:rsidP="00AE6AF9"/>
        </w:tc>
      </w:tr>
    </w:tbl>
    <w:p w14:paraId="028DC553" w14:textId="1CC0A5CB" w:rsidR="00D06801" w:rsidRPr="00385B40" w:rsidRDefault="00385B40" w:rsidP="00D06801">
      <w:pPr>
        <w:rPr>
          <w:rFonts w:ascii="Times New Roman" w:hAnsi="Times New Roman" w:cs="Times New Roman"/>
          <w:sz w:val="28"/>
          <w:szCs w:val="28"/>
        </w:rPr>
      </w:pPr>
      <w:r w:rsidRPr="00385B40">
        <w:rPr>
          <w:rFonts w:ascii="Times New Roman" w:hAnsi="Times New Roman" w:cs="Times New Roman"/>
          <w:sz w:val="24"/>
          <w:szCs w:val="24"/>
        </w:rPr>
        <w:t>4.</w:t>
      </w:r>
    </w:p>
    <w:p w14:paraId="13D7BB3A" w14:textId="4256C2AD" w:rsidR="00D06801" w:rsidRPr="00D06801" w:rsidRDefault="00D06801" w:rsidP="00D06801"/>
    <w:p w14:paraId="56364AC8" w14:textId="13F3A63D" w:rsidR="00D06801" w:rsidRPr="00D06801" w:rsidRDefault="00AE6AF9" w:rsidP="00D06801">
      <w:r>
        <w:rPr>
          <w:noProof/>
        </w:rPr>
        <w:drawing>
          <wp:anchor distT="0" distB="0" distL="114300" distR="114300" simplePos="0" relativeHeight="251718656" behindDoc="0" locked="0" layoutInCell="1" allowOverlap="1" wp14:anchorId="4FF6ED85" wp14:editId="165DE9F1">
            <wp:simplePos x="0" y="0"/>
            <wp:positionH relativeFrom="column">
              <wp:posOffset>825500</wp:posOffset>
            </wp:positionH>
            <wp:positionV relativeFrom="paragraph">
              <wp:posOffset>41910</wp:posOffset>
            </wp:positionV>
            <wp:extent cx="1568450" cy="1062990"/>
            <wp:effectExtent l="0" t="0" r="0" b="3810"/>
            <wp:wrapSquare wrapText="bothSides"/>
            <wp:docPr id="46" name="Picture 46" descr="BM-1107: Stainless Steel 3-in-1 Breakfast Maker – Sunpentown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BM-1107: Stainless Steel 3-in-1 Breakfast Maker – Sunpentown.com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8450" cy="1062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DFB9A9" w14:textId="6CCC8C23" w:rsidR="00D06801" w:rsidRPr="00D06801" w:rsidRDefault="00AE6AF9" w:rsidP="00D06801">
      <w:r>
        <w:rPr>
          <w:noProof/>
        </w:rPr>
        <mc:AlternateContent>
          <mc:Choice Requires="wps">
            <w:drawing>
              <wp:anchor distT="0" distB="0" distL="114300" distR="114300" simplePos="0" relativeHeight="251788288" behindDoc="0" locked="0" layoutInCell="1" allowOverlap="1" wp14:anchorId="41AEB119" wp14:editId="0A10C210">
                <wp:simplePos x="0" y="0"/>
                <wp:positionH relativeFrom="column">
                  <wp:posOffset>2524125</wp:posOffset>
                </wp:positionH>
                <wp:positionV relativeFrom="paragraph">
                  <wp:posOffset>75565</wp:posOffset>
                </wp:positionV>
                <wp:extent cx="663575" cy="190500"/>
                <wp:effectExtent l="0" t="57150" r="0" b="19050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3575" cy="1905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887522" id="Straight Arrow Connector 28" o:spid="_x0000_s1026" type="#_x0000_t32" style="position:absolute;margin-left:198.75pt;margin-top:5.95pt;width:52.25pt;height:15pt;flip:y;z-index:251788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" strokecolor="black [3200]" strokeweight=".5pt">
                <v:stroke endarrow="block" joinstyle="miter"/>
              </v:shape>
            </w:pict>
          </mc:Fallback>
        </mc:AlternateContent>
      </w:r>
    </w:p>
    <w:p w14:paraId="50E294E2" w14:textId="3667D27D" w:rsidR="00D06801" w:rsidRPr="00D06801" w:rsidRDefault="00D06801" w:rsidP="00D06801"/>
    <w:p w14:paraId="1F76921F" w14:textId="683BC9CC" w:rsidR="00D06801" w:rsidRPr="00D06801" w:rsidRDefault="00AE6AF9" w:rsidP="00D06801">
      <w:r>
        <w:rPr>
          <w:noProof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46EFCB2B" wp14:editId="2F3541B5">
                <wp:simplePos x="0" y="0"/>
                <wp:positionH relativeFrom="column">
                  <wp:posOffset>2524125</wp:posOffset>
                </wp:positionH>
                <wp:positionV relativeFrom="paragraph">
                  <wp:posOffset>181610</wp:posOffset>
                </wp:positionV>
                <wp:extent cx="654050" cy="254000"/>
                <wp:effectExtent l="0" t="0" r="69850" b="69850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4050" cy="2540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4AF5CB" id="Straight Arrow Connector 35" o:spid="_x0000_s1026" type="#_x0000_t32" style="position:absolute;margin-left:198.75pt;margin-top:14.3pt;width:51.5pt;height:20pt;z-index:251790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" strokecolor="black [3200]" strokeweight=".5pt">
                <v:stroke endarrow="block" joinstyle="miter"/>
              </v:shape>
            </w:pict>
          </mc:Fallback>
        </mc:AlternateContent>
      </w:r>
    </w:p>
    <w:p w14:paraId="22D077F2" w14:textId="3F50049E" w:rsidR="00D06801" w:rsidRPr="00D06801" w:rsidRDefault="00D06801" w:rsidP="00D06801"/>
    <w:p w14:paraId="329639BC" w14:textId="77777777" w:rsidR="00D06801" w:rsidRDefault="00D06801" w:rsidP="00D06801"/>
    <w:p w14:paraId="4831AB53" w14:textId="4C45D6FB" w:rsidR="00D06801" w:rsidRPr="00D06801" w:rsidRDefault="00D06801" w:rsidP="00D06801"/>
    <w:p w14:paraId="34867AAD" w14:textId="77777777" w:rsidR="00D06801" w:rsidRPr="00D06801" w:rsidRDefault="00D06801" w:rsidP="00D06801"/>
    <w:p w14:paraId="261D0B6D" w14:textId="77777777" w:rsidR="00D06801" w:rsidRPr="00D06801" w:rsidRDefault="00D06801" w:rsidP="00D06801"/>
    <w:p w14:paraId="434C2080" w14:textId="5DA71ED6" w:rsidR="00D06801" w:rsidRPr="00D06801" w:rsidRDefault="00D06801" w:rsidP="00D06801"/>
    <w:p w14:paraId="5A87A86A" w14:textId="77777777" w:rsidR="00D06801" w:rsidRDefault="00D06801" w:rsidP="00D06801"/>
    <w:p w14:paraId="2154C326" w14:textId="0918A67B" w:rsidR="00D06801" w:rsidRPr="00D06801" w:rsidRDefault="00D06801" w:rsidP="00D06801"/>
    <w:p w14:paraId="4BCF5E13" w14:textId="66E60A61" w:rsidR="00D06801" w:rsidRPr="00D06801" w:rsidRDefault="00D06801" w:rsidP="00D06801"/>
    <w:p w14:paraId="6D58CD80" w14:textId="57614A1E" w:rsidR="00D06801" w:rsidRPr="00D06801" w:rsidRDefault="00D06801" w:rsidP="00D06801"/>
    <w:p w14:paraId="02D09619" w14:textId="260DCC14" w:rsidR="00D06801" w:rsidRPr="00D06801" w:rsidRDefault="00D06801" w:rsidP="00D06801"/>
    <w:p w14:paraId="0020E8E7" w14:textId="1BBB9C4D" w:rsidR="00D06801" w:rsidRPr="00385B40" w:rsidRDefault="00385B40" w:rsidP="00D06801">
      <w:pPr>
        <w:rPr>
          <w:rFonts w:ascii="Times New Roman" w:hAnsi="Times New Roman" w:cs="Times New Roman"/>
          <w:sz w:val="24"/>
          <w:szCs w:val="24"/>
        </w:rPr>
      </w:pPr>
      <w:r w:rsidRPr="00385B40">
        <w:rPr>
          <w:rFonts w:ascii="Times New Roman" w:hAnsi="Times New Roman" w:cs="Times New Roman"/>
          <w:sz w:val="24"/>
          <w:szCs w:val="24"/>
        </w:rPr>
        <w:lastRenderedPageBreak/>
        <w:t>5.</w:t>
      </w:r>
    </w:p>
    <w:p w14:paraId="0F561E23" w14:textId="77777777" w:rsidR="00385B40" w:rsidRDefault="00385B40" w:rsidP="00D06801"/>
    <w:p w14:paraId="09939979" w14:textId="7D35C2A2" w:rsidR="00D06801" w:rsidRDefault="00D06801" w:rsidP="00D06801">
      <w:pPr>
        <w:tabs>
          <w:tab w:val="left" w:pos="3900"/>
        </w:tabs>
      </w:pPr>
      <w:r>
        <w:tab/>
      </w:r>
    </w:p>
    <w:p w14:paraId="7E73693B" w14:textId="6AF90DAF" w:rsidR="00252A8C" w:rsidRPr="00252A8C" w:rsidRDefault="00AE6AF9" w:rsidP="00252A8C">
      <w:r>
        <w:rPr>
          <w:noProof/>
        </w:rPr>
        <w:drawing>
          <wp:anchor distT="0" distB="0" distL="114300" distR="114300" simplePos="0" relativeHeight="251735040" behindDoc="0" locked="0" layoutInCell="1" allowOverlap="1" wp14:anchorId="0D779090" wp14:editId="5567231E">
            <wp:simplePos x="0" y="0"/>
            <wp:positionH relativeFrom="column">
              <wp:posOffset>666750</wp:posOffset>
            </wp:positionH>
            <wp:positionV relativeFrom="paragraph">
              <wp:posOffset>32385</wp:posOffset>
            </wp:positionV>
            <wp:extent cx="1670050" cy="1085850"/>
            <wp:effectExtent l="0" t="0" r="6350" b="0"/>
            <wp:wrapSquare wrapText="bothSides"/>
            <wp:docPr id="56" name="Picture 56" descr="Panasonic Microwave Oven NN-CD87KSMPQ (34L) Inverter Convection Microwave  Oven | Shopee Malays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 descr="Panasonic Microwave Oven NN-CD87KSMPQ (34L) Inverter Convection Microwave  Oven | Shopee Malaysia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011" t="19109" r="3016" b="16523"/>
                    <a:stretch/>
                  </pic:blipFill>
                  <pic:spPr bwMode="auto">
                    <a:xfrm>
                      <a:off x="0" y="0"/>
                      <a:ext cx="1670050" cy="1085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990672" w14:textId="48622BFE" w:rsidR="00252A8C" w:rsidRPr="00252A8C" w:rsidRDefault="00AE6AF9" w:rsidP="00252A8C">
      <w:r>
        <w:rPr>
          <w:noProof/>
        </w:rPr>
        <mc:AlternateContent>
          <mc:Choice Requires="wps">
            <w:drawing>
              <wp:anchor distT="0" distB="0" distL="114300" distR="114300" simplePos="0" relativeHeight="251792384" behindDoc="0" locked="0" layoutInCell="1" allowOverlap="1" wp14:anchorId="235A3199" wp14:editId="3E256640">
                <wp:simplePos x="0" y="0"/>
                <wp:positionH relativeFrom="column">
                  <wp:posOffset>2616200</wp:posOffset>
                </wp:positionH>
                <wp:positionV relativeFrom="paragraph">
                  <wp:posOffset>82550</wp:posOffset>
                </wp:positionV>
                <wp:extent cx="663575" cy="190500"/>
                <wp:effectExtent l="0" t="57150" r="0" b="19050"/>
                <wp:wrapNone/>
                <wp:docPr id="45" name="Straight Arrow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3575" cy="1905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BD2A90" id="Straight Arrow Connector 45" o:spid="_x0000_s1026" type="#_x0000_t32" style="position:absolute;margin-left:206pt;margin-top:6.5pt;width:52.25pt;height:15pt;flip:y;z-index:251792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" strokecolor="black [3200]" strokeweight=".5pt">
                <v:stroke endarrow="block" joinstyle="miter"/>
              </v:shape>
            </w:pict>
          </mc:Fallback>
        </mc:AlternateContent>
      </w:r>
    </w:p>
    <w:p w14:paraId="0598FE16" w14:textId="766915FE" w:rsidR="00252A8C" w:rsidRPr="00252A8C" w:rsidRDefault="00252A8C" w:rsidP="00252A8C"/>
    <w:p w14:paraId="59584E15" w14:textId="2DF11AFC" w:rsidR="00252A8C" w:rsidRPr="00252A8C" w:rsidRDefault="00AE6AF9" w:rsidP="00252A8C">
      <w:r>
        <w:rPr>
          <w:noProof/>
        </w:rPr>
        <mc:AlternateContent>
          <mc:Choice Requires="wps">
            <w:drawing>
              <wp:anchor distT="0" distB="0" distL="114300" distR="114300" simplePos="0" relativeHeight="251794432" behindDoc="0" locked="0" layoutInCell="1" allowOverlap="1" wp14:anchorId="69BD0290" wp14:editId="75609656">
                <wp:simplePos x="0" y="0"/>
                <wp:positionH relativeFrom="column">
                  <wp:posOffset>2581275</wp:posOffset>
                </wp:positionH>
                <wp:positionV relativeFrom="paragraph">
                  <wp:posOffset>177165</wp:posOffset>
                </wp:positionV>
                <wp:extent cx="654050" cy="254000"/>
                <wp:effectExtent l="0" t="0" r="69850" b="69850"/>
                <wp:wrapNone/>
                <wp:docPr id="57" name="Straight Arrow Connector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4050" cy="2540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815B81" id="Straight Arrow Connector 57" o:spid="_x0000_s1026" type="#_x0000_t32" style="position:absolute;margin-left:203.25pt;margin-top:13.95pt;width:51.5pt;height:20pt;z-index:251794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" strokecolor="black [3200]" strokeweight=".5pt">
                <v:stroke endarrow="block" joinstyle="miter"/>
              </v:shape>
            </w:pict>
          </mc:Fallback>
        </mc:AlternateContent>
      </w:r>
    </w:p>
    <w:p w14:paraId="2BB86F65" w14:textId="1BFFCCA6" w:rsidR="00252A8C" w:rsidRPr="00252A8C" w:rsidRDefault="00252A8C" w:rsidP="00252A8C"/>
    <w:p w14:paraId="5D964184" w14:textId="6447B4D4" w:rsidR="00252A8C" w:rsidRPr="00252A8C" w:rsidRDefault="00252A8C" w:rsidP="00252A8C"/>
    <w:p w14:paraId="685C5E43" w14:textId="372BEC41" w:rsidR="00252A8C" w:rsidRPr="00252A8C" w:rsidRDefault="00252A8C" w:rsidP="00252A8C"/>
    <w:p w14:paraId="3A990D1A" w14:textId="77777777" w:rsidR="00252A8C" w:rsidRPr="00252A8C" w:rsidRDefault="00252A8C" w:rsidP="00252A8C"/>
    <w:p w14:paraId="00C1E0D2" w14:textId="5B576C24" w:rsidR="00252A8C" w:rsidRPr="00252A8C" w:rsidRDefault="00252A8C" w:rsidP="00AE6AF9">
      <w:pPr>
        <w:tabs>
          <w:tab w:val="left" w:pos="1650"/>
        </w:tabs>
      </w:pPr>
    </w:p>
    <w:tbl>
      <w:tblPr>
        <w:tblStyle w:val="TableGrid"/>
        <w:tblpPr w:leftFromText="180" w:rightFromText="180" w:vertAnchor="page" w:horzAnchor="page" w:tblpX="6901" w:tblpY="2376"/>
        <w:tblW w:w="0" w:type="auto"/>
        <w:tblLook w:val="04A0" w:firstRow="1" w:lastRow="0" w:firstColumn="1" w:lastColumn="0" w:noHBand="0" w:noVBand="1"/>
      </w:tblPr>
      <w:tblGrid>
        <w:gridCol w:w="2404"/>
      </w:tblGrid>
      <w:tr w:rsidR="000F3FA5" w14:paraId="71D19C04" w14:textId="77777777" w:rsidTr="00AE6AF9">
        <w:trPr>
          <w:trHeight w:val="587"/>
        </w:trPr>
        <w:tc>
          <w:tcPr>
            <w:tcW w:w="2404" w:type="dxa"/>
          </w:tcPr>
          <w:p w14:paraId="6E797A1C" w14:textId="7273ABA5" w:rsidR="00AE6AF9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ass:</w:t>
            </w:r>
          </w:p>
          <w:p w14:paraId="3A9AC204" w14:textId="33CD8524" w:rsidR="000F3FA5" w:rsidRPr="00D13761" w:rsidRDefault="000F3FA5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crowave Oven</w:t>
            </w:r>
          </w:p>
          <w:p w14:paraId="5E11F42F" w14:textId="77777777" w:rsidR="000F3FA5" w:rsidRDefault="000F3FA5" w:rsidP="00AE6AF9"/>
        </w:tc>
      </w:tr>
      <w:tr w:rsidR="000F3FA5" w14:paraId="371882FC" w14:textId="77777777" w:rsidTr="00AE6AF9">
        <w:trPr>
          <w:trHeight w:val="576"/>
        </w:trPr>
        <w:tc>
          <w:tcPr>
            <w:tcW w:w="2404" w:type="dxa"/>
          </w:tcPr>
          <w:p w14:paraId="684B999C" w14:textId="322F3AC7" w:rsidR="00AE6AF9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perties:</w:t>
            </w:r>
          </w:p>
          <w:p w14:paraId="115B49B4" w14:textId="075BD01D" w:rsidR="000F3FA5" w:rsidRPr="00D13761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="000F3FA5" w:rsidRPr="00D13761">
              <w:rPr>
                <w:rFonts w:ascii="Times New Roman" w:hAnsi="Times New Roman" w:cs="Times New Roman"/>
                <w:sz w:val="24"/>
                <w:szCs w:val="24"/>
              </w:rPr>
              <w:t>rand</w:t>
            </w:r>
            <w:r w:rsidR="000F3FA5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9171CE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s</w:t>
            </w:r>
            <w:r w:rsidR="009171CE">
              <w:rPr>
                <w:rFonts w:ascii="Times New Roman" w:hAnsi="Times New Roman" w:cs="Times New Roman"/>
                <w:sz w:val="24"/>
                <w:szCs w:val="24"/>
              </w:rPr>
              <w:t>tring</w:t>
            </w:r>
          </w:p>
          <w:p w14:paraId="762748CB" w14:textId="2CE47D29" w:rsidR="000F3FA5" w:rsidRPr="00D13761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0F3FA5" w:rsidRPr="00D13761">
              <w:rPr>
                <w:rFonts w:ascii="Times New Roman" w:hAnsi="Times New Roman" w:cs="Times New Roman"/>
                <w:sz w:val="24"/>
                <w:szCs w:val="24"/>
              </w:rPr>
              <w:t>odel</w:t>
            </w:r>
            <w:r w:rsidR="000F3FA5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9171CE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s</w:t>
            </w:r>
            <w:r w:rsidR="009171CE">
              <w:rPr>
                <w:rFonts w:ascii="Times New Roman" w:hAnsi="Times New Roman" w:cs="Times New Roman"/>
                <w:sz w:val="24"/>
                <w:szCs w:val="24"/>
              </w:rPr>
              <w:t>tring</w:t>
            </w:r>
          </w:p>
          <w:p w14:paraId="5C207BBF" w14:textId="73EE5A6D" w:rsidR="000F3FA5" w:rsidRPr="000C35B9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0F3FA5">
              <w:rPr>
                <w:rFonts w:ascii="Times New Roman" w:hAnsi="Times New Roman" w:cs="Times New Roman"/>
                <w:sz w:val="24"/>
                <w:szCs w:val="24"/>
              </w:rPr>
              <w:t>ven</w:t>
            </w:r>
            <w:r w:rsidR="009171CE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0F3FA5">
              <w:rPr>
                <w:rFonts w:ascii="Times New Roman" w:hAnsi="Times New Roman" w:cs="Times New Roman"/>
                <w:sz w:val="24"/>
                <w:szCs w:val="24"/>
              </w:rPr>
              <w:t xml:space="preserve">apacity: </w:t>
            </w:r>
            <w:r w:rsidR="009171CE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s</w:t>
            </w:r>
            <w:r w:rsidR="009171CE">
              <w:rPr>
                <w:rFonts w:ascii="Times New Roman" w:hAnsi="Times New Roman" w:cs="Times New Roman"/>
                <w:sz w:val="24"/>
                <w:szCs w:val="24"/>
              </w:rPr>
              <w:t>tring</w:t>
            </w:r>
          </w:p>
          <w:p w14:paraId="65382CB8" w14:textId="77777777" w:rsidR="000F3FA5" w:rsidRDefault="000F3FA5" w:rsidP="00AE6AF9"/>
        </w:tc>
      </w:tr>
      <w:tr w:rsidR="000F3FA5" w14:paraId="25FD1F54" w14:textId="77777777" w:rsidTr="00AE6AF9">
        <w:trPr>
          <w:trHeight w:val="587"/>
        </w:trPr>
        <w:tc>
          <w:tcPr>
            <w:tcW w:w="2404" w:type="dxa"/>
          </w:tcPr>
          <w:p w14:paraId="57D3491D" w14:textId="05A03EA3" w:rsidR="00AE6AF9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havior:</w:t>
            </w:r>
          </w:p>
          <w:p w14:paraId="4265C5DA" w14:textId="58EEAF98" w:rsidR="000F3FA5" w:rsidRPr="00D13761" w:rsidRDefault="009171CE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="000F3FA5">
              <w:rPr>
                <w:rFonts w:ascii="Times New Roman" w:hAnsi="Times New Roman" w:cs="Times New Roman"/>
                <w:sz w:val="24"/>
                <w:szCs w:val="24"/>
              </w:rPr>
              <w:t>ake</w:t>
            </w:r>
            <w:r w:rsidR="000F3FA5" w:rsidRPr="00D13761">
              <w:rPr>
                <w:rFonts w:ascii="Times New Roman" w:hAnsi="Times New Roman" w:cs="Times New Roman"/>
                <w:sz w:val="24"/>
                <w:szCs w:val="24"/>
              </w:rPr>
              <w:t>(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: void</w:t>
            </w:r>
          </w:p>
          <w:p w14:paraId="556420E6" w14:textId="524A1890" w:rsidR="000F3FA5" w:rsidRPr="00D13761" w:rsidRDefault="009171CE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</w:t>
            </w:r>
            <w:r w:rsidR="000F3FA5">
              <w:rPr>
                <w:rFonts w:ascii="Times New Roman" w:hAnsi="Times New Roman" w:cs="Times New Roman"/>
                <w:sz w:val="24"/>
                <w:szCs w:val="24"/>
              </w:rPr>
              <w:t>rill</w:t>
            </w:r>
            <w:r w:rsidR="000F3FA5" w:rsidRPr="00D13761">
              <w:rPr>
                <w:rFonts w:ascii="Times New Roman" w:hAnsi="Times New Roman" w:cs="Times New Roman"/>
                <w:sz w:val="24"/>
                <w:szCs w:val="24"/>
              </w:rPr>
              <w:t>(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: void</w:t>
            </w:r>
          </w:p>
          <w:p w14:paraId="7D4EF630" w14:textId="7F9D3B47" w:rsidR="000F3FA5" w:rsidRPr="00D13761" w:rsidRDefault="009171CE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0F3FA5">
              <w:rPr>
                <w:rFonts w:ascii="Times New Roman" w:hAnsi="Times New Roman" w:cs="Times New Roman"/>
                <w:sz w:val="24"/>
                <w:szCs w:val="24"/>
              </w:rPr>
              <w:t>efrost</w:t>
            </w:r>
            <w:r w:rsidR="000F3FA5" w:rsidRPr="00D13761">
              <w:rPr>
                <w:rFonts w:ascii="Times New Roman" w:hAnsi="Times New Roman" w:cs="Times New Roman"/>
                <w:sz w:val="24"/>
                <w:szCs w:val="24"/>
              </w:rPr>
              <w:t>(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: void</w:t>
            </w:r>
          </w:p>
          <w:p w14:paraId="59477916" w14:textId="77777777" w:rsidR="000F3FA5" w:rsidRDefault="000F3FA5" w:rsidP="00AE6AF9"/>
        </w:tc>
      </w:tr>
    </w:tbl>
    <w:p w14:paraId="28DA8B78" w14:textId="77777777" w:rsidR="00252A8C" w:rsidRPr="00252A8C" w:rsidRDefault="00252A8C" w:rsidP="00252A8C"/>
    <w:p w14:paraId="63253064" w14:textId="18878963" w:rsidR="00252A8C" w:rsidRPr="00252A8C" w:rsidRDefault="00252A8C" w:rsidP="00252A8C"/>
    <w:p w14:paraId="24BE61B5" w14:textId="77777777" w:rsidR="00252A8C" w:rsidRPr="00252A8C" w:rsidRDefault="00252A8C" w:rsidP="00252A8C"/>
    <w:p w14:paraId="36B711CE" w14:textId="3E2D4880" w:rsidR="00252A8C" w:rsidRDefault="00252A8C" w:rsidP="00252A8C"/>
    <w:p w14:paraId="2832D664" w14:textId="72BE5E3B" w:rsidR="00252A8C" w:rsidRDefault="00252A8C" w:rsidP="00252A8C">
      <w:pPr>
        <w:tabs>
          <w:tab w:val="left" w:pos="3770"/>
        </w:tabs>
      </w:pPr>
      <w:r>
        <w:tab/>
      </w:r>
    </w:p>
    <w:p w14:paraId="415789E7" w14:textId="52BC5FAD" w:rsidR="0074641B" w:rsidRPr="0074641B" w:rsidRDefault="0074641B" w:rsidP="0074641B"/>
    <w:p w14:paraId="56523902" w14:textId="6C9523D1" w:rsidR="0074641B" w:rsidRPr="0074641B" w:rsidRDefault="0074641B" w:rsidP="0074641B"/>
    <w:p w14:paraId="2B61F69E" w14:textId="77777777" w:rsidR="0074641B" w:rsidRPr="0074641B" w:rsidRDefault="0074641B" w:rsidP="0074641B"/>
    <w:p w14:paraId="683ECCA9" w14:textId="77777777" w:rsidR="0074641B" w:rsidRPr="0074641B" w:rsidRDefault="0074641B" w:rsidP="0074641B"/>
    <w:p w14:paraId="4C3E5140" w14:textId="7ECB1890" w:rsidR="0074641B" w:rsidRPr="0074641B" w:rsidRDefault="0074641B" w:rsidP="0074641B"/>
    <w:p w14:paraId="0DBFE6A2" w14:textId="77777777" w:rsidR="0074641B" w:rsidRPr="0074641B" w:rsidRDefault="0074641B" w:rsidP="0074641B"/>
    <w:p w14:paraId="15FF9B49" w14:textId="2072F7C3" w:rsidR="0074641B" w:rsidRDefault="0074641B" w:rsidP="0074641B"/>
    <w:p w14:paraId="09F50F79" w14:textId="486C5582" w:rsidR="0074641B" w:rsidRDefault="0074641B" w:rsidP="0074641B">
      <w:pPr>
        <w:ind w:firstLine="720"/>
      </w:pPr>
    </w:p>
    <w:p w14:paraId="195F412B" w14:textId="6521B424" w:rsidR="0074641B" w:rsidRPr="0074641B" w:rsidRDefault="0074641B" w:rsidP="0074641B"/>
    <w:p w14:paraId="7653C88A" w14:textId="438B3EEE" w:rsidR="0074641B" w:rsidRPr="0074641B" w:rsidRDefault="0074641B" w:rsidP="0074641B"/>
    <w:p w14:paraId="42A4CF80" w14:textId="77777777" w:rsidR="0074641B" w:rsidRPr="0074641B" w:rsidRDefault="0074641B" w:rsidP="0074641B">
      <w:pPr>
        <w:tabs>
          <w:tab w:val="left" w:pos="6970"/>
        </w:tabs>
      </w:pPr>
    </w:p>
    <w:sectPr w:rsidR="0074641B" w:rsidRPr="0074641B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F95F11" w14:textId="77777777" w:rsidR="000F3FA5" w:rsidRDefault="000F3FA5" w:rsidP="00D86B51">
      <w:pPr>
        <w:spacing w:after="0" w:line="240" w:lineRule="auto"/>
      </w:pPr>
      <w:r>
        <w:separator/>
      </w:r>
    </w:p>
  </w:endnote>
  <w:endnote w:type="continuationSeparator" w:id="0">
    <w:p w14:paraId="1448CEB9" w14:textId="77777777" w:rsidR="000F3FA5" w:rsidRDefault="000F3FA5" w:rsidP="00D86B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C87013" w14:textId="77777777" w:rsidR="000F3FA5" w:rsidRDefault="000F3FA5" w:rsidP="00D86B51">
      <w:pPr>
        <w:spacing w:after="0" w:line="240" w:lineRule="auto"/>
      </w:pPr>
      <w:r>
        <w:separator/>
      </w:r>
    </w:p>
  </w:footnote>
  <w:footnote w:type="continuationSeparator" w:id="0">
    <w:p w14:paraId="3F35B835" w14:textId="77777777" w:rsidR="000F3FA5" w:rsidRDefault="000F3FA5" w:rsidP="00D86B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01468A" w14:textId="77777777" w:rsidR="00CC256D" w:rsidRPr="00CC256D" w:rsidRDefault="00CC256D">
    <w:pPr>
      <w:pStyle w:val="Header"/>
      <w:rPr>
        <w:rFonts w:ascii="Times New Roman" w:hAnsi="Times New Roman" w:cs="Times New Roman"/>
        <w:sz w:val="24"/>
        <w:szCs w:val="24"/>
      </w:rPr>
    </w:pPr>
    <w:r w:rsidRPr="00CC256D">
      <w:rPr>
        <w:rFonts w:ascii="Times New Roman" w:hAnsi="Times New Roman" w:cs="Times New Roman"/>
        <w:sz w:val="24"/>
        <w:szCs w:val="24"/>
      </w:rPr>
      <w:t>Name: Khoo Yen Ni      Matric Number: 278520</w:t>
    </w:r>
  </w:p>
  <w:p w14:paraId="43FBF85F" w14:textId="1F19185D" w:rsidR="00CC256D" w:rsidRPr="00CC256D" w:rsidRDefault="00CC256D">
    <w:pPr>
      <w:pStyle w:val="Header"/>
      <w:rPr>
        <w:rFonts w:ascii="Times New Roman" w:hAnsi="Times New Roman" w:cs="Times New Roman"/>
        <w:sz w:val="24"/>
        <w:szCs w:val="24"/>
      </w:rPr>
    </w:pPr>
    <w:r w:rsidRPr="00CC256D">
      <w:rPr>
        <w:rFonts w:ascii="Times New Roman" w:hAnsi="Times New Roman" w:cs="Times New Roman"/>
        <w:sz w:val="24"/>
        <w:szCs w:val="24"/>
      </w:rPr>
      <w:t>STIA1123 Programming 2 Exercise 1</w:t>
    </w:r>
    <w:r w:rsidR="003B198C">
      <w:rPr>
        <w:rFonts w:ascii="Times New Roman" w:hAnsi="Times New Roman" w:cs="Times New Roman"/>
        <w:sz w:val="24"/>
        <w:szCs w:val="24"/>
      </w:rPr>
      <w:t>.2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wNzA2N7M0srA0tTRU0lEKTi0uzszPAykwqgUA5JGWWywAAAA="/>
  </w:docVars>
  <w:rsids>
    <w:rsidRoot w:val="0081550A"/>
    <w:rsid w:val="00004545"/>
    <w:rsid w:val="000645AC"/>
    <w:rsid w:val="000C35B9"/>
    <w:rsid w:val="000F3FA5"/>
    <w:rsid w:val="001A50E0"/>
    <w:rsid w:val="00216579"/>
    <w:rsid w:val="00252A8C"/>
    <w:rsid w:val="00385B40"/>
    <w:rsid w:val="003B198C"/>
    <w:rsid w:val="00665219"/>
    <w:rsid w:val="0074641B"/>
    <w:rsid w:val="0081550A"/>
    <w:rsid w:val="0081624F"/>
    <w:rsid w:val="009171CE"/>
    <w:rsid w:val="00977EC5"/>
    <w:rsid w:val="009D0129"/>
    <w:rsid w:val="00AE6AF9"/>
    <w:rsid w:val="00C4330D"/>
    <w:rsid w:val="00C44F8A"/>
    <w:rsid w:val="00CA012F"/>
    <w:rsid w:val="00CA6AF3"/>
    <w:rsid w:val="00CC256D"/>
    <w:rsid w:val="00D06801"/>
    <w:rsid w:val="00D13761"/>
    <w:rsid w:val="00D86B51"/>
    <w:rsid w:val="00DC0576"/>
    <w:rsid w:val="00FE2D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C8F53B"/>
  <w15:chartTrackingRefBased/>
  <w15:docId w15:val="{70AF813E-0F3D-4E04-B9FF-03D108CF26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54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D86B5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operation-system-main">
    <w:name w:val="operation-system-main"/>
    <w:basedOn w:val="Normal"/>
    <w:rsid w:val="00D137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D86B51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Strong">
    <w:name w:val="Strong"/>
    <w:basedOn w:val="DefaultParagraphFont"/>
    <w:uiPriority w:val="22"/>
    <w:qFormat/>
    <w:rsid w:val="00D86B5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86B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6B51"/>
  </w:style>
  <w:style w:type="paragraph" w:styleId="Footer">
    <w:name w:val="footer"/>
    <w:basedOn w:val="Normal"/>
    <w:link w:val="FooterChar"/>
    <w:uiPriority w:val="99"/>
    <w:unhideWhenUsed/>
    <w:rsid w:val="00D86B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6B51"/>
  </w:style>
  <w:style w:type="character" w:customStyle="1" w:styleId="Heading1Char">
    <w:name w:val="Heading 1 Char"/>
    <w:basedOn w:val="DefaultParagraphFont"/>
    <w:link w:val="Heading1"/>
    <w:uiPriority w:val="9"/>
    <w:rsid w:val="0000454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162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977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7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665664">
          <w:marLeft w:val="450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61539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491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379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1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7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538622">
          <w:marLeft w:val="450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000066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55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465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8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126</Words>
  <Characters>72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NI KHOO</dc:creator>
  <cp:keywords/>
  <dc:description/>
  <cp:lastModifiedBy>YEN NI KHOO</cp:lastModifiedBy>
  <cp:revision>4</cp:revision>
  <dcterms:created xsi:type="dcterms:W3CDTF">2021-03-25T05:40:00Z</dcterms:created>
  <dcterms:modified xsi:type="dcterms:W3CDTF">2021-03-25T06:15:00Z</dcterms:modified>
</cp:coreProperties>
</file>